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6634" w:rsidRDefault="00516634" w:rsidP="00516634">
      <w:pPr>
        <w:jc w:val="center"/>
      </w:pPr>
    </w:p>
    <w:p w:rsidR="00516634" w:rsidRDefault="000C7A6E" w:rsidP="00516634">
      <w:pPr>
        <w:jc w:val="center"/>
      </w:pPr>
      <w:r>
        <w:rPr>
          <w:noProof/>
        </w:rPr>
        <w:pict>
          <v:rect id="_x0000_s1029" style="position:absolute;left:0;text-align:left;margin-left:365.25pt;margin-top:32.75pt;width:75pt;height:22.5pt;z-index:251658752" stroked="f"/>
        </w:pict>
      </w:r>
      <w:r w:rsidR="00516634" w:rsidRPr="00352CD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222pt">
            <v:imagedata r:id="rId4" o:title="logo test"/>
          </v:shape>
        </w:pict>
      </w:r>
    </w:p>
    <w:p w:rsidR="00516634" w:rsidRDefault="00516634"/>
    <w:p w:rsidR="00516634" w:rsidRDefault="00516634">
      <w:r>
        <w:rPr>
          <w:noProof/>
        </w:rPr>
        <w:pict>
          <v:shapetype id="_x0000_t202" coordsize="21600,21600" o:spt="202" path="m,l,21600r21600,l21600,xe">
            <v:stroke joinstyle="miter"/>
            <v:path gradientshapeok="t" o:connecttype="rect"/>
          </v:shapetype>
          <v:shape id="_x0000_s1027" type="#_x0000_t202" style="position:absolute;margin-left:90pt;margin-top:6.9pt;width:6in;height:29pt;z-index:251656704" fillcolor="black">
            <v:textbox>
              <w:txbxContent>
                <w:p w:rsidR="00BE6267" w:rsidRPr="00BE6267" w:rsidRDefault="00BE6267" w:rsidP="00516634">
                  <w:pPr>
                    <w:jc w:val="center"/>
                    <w:rPr>
                      <w:rFonts w:ascii="Arial Black" w:hAnsi="Arial Black"/>
                      <w:b/>
                      <w:color w:val="FFFF00"/>
                      <w:sz w:val="36"/>
                      <w:szCs w:val="36"/>
                    </w:rPr>
                  </w:pPr>
                  <w:r w:rsidRPr="00BE6267">
                    <w:rPr>
                      <w:rFonts w:ascii="Arial" w:hAnsi="Arial" w:cs="Arial"/>
                      <w:b/>
                      <w:sz w:val="40"/>
                      <w:szCs w:val="40"/>
                    </w:rPr>
                    <w:t>BEE</w:t>
                  </w:r>
                  <w:r w:rsidRPr="00BE6267">
                    <w:rPr>
                      <w:rFonts w:ascii="Arial" w:hAnsi="Arial" w:cs="Arial"/>
                      <w:b/>
                      <w:color w:val="FFFF00"/>
                      <w:sz w:val="40"/>
                      <w:szCs w:val="40"/>
                    </w:rPr>
                    <w:t>BEE RULES</w:t>
                  </w:r>
                  <w:r>
                    <w:rPr>
                      <w:rFonts w:ascii="Arial Black" w:hAnsi="Arial Black"/>
                      <w:b/>
                      <w:sz w:val="36"/>
                      <w:szCs w:val="36"/>
                    </w:rPr>
                    <w:t xml:space="preserve"> </w:t>
                  </w:r>
                  <w:proofErr w:type="spellStart"/>
                  <w:r>
                    <w:rPr>
                      <w:rFonts w:ascii="Arial Black" w:hAnsi="Arial Black"/>
                      <w:b/>
                      <w:sz w:val="36"/>
                      <w:szCs w:val="36"/>
                    </w:rPr>
                    <w:t>RULES</w:t>
                  </w:r>
                  <w:proofErr w:type="spellEnd"/>
                </w:p>
              </w:txbxContent>
            </v:textbox>
            <w10:wrap type="square"/>
          </v:shape>
        </w:pict>
      </w:r>
    </w:p>
    <w:p w:rsidR="00516634" w:rsidRDefault="00516634"/>
    <w:p w:rsidR="00516634" w:rsidRDefault="00516634"/>
    <w:p w:rsidR="00516634" w:rsidRDefault="00516634"/>
    <w:p w:rsidR="00516634" w:rsidRDefault="00516634"/>
    <w:p w:rsidR="00516634" w:rsidRDefault="00516634">
      <w:r>
        <w:rPr>
          <w:noProof/>
        </w:rPr>
        <w:pict>
          <v:shape id="_x0000_s1028" type="#_x0000_t202" style="position:absolute;margin-left:45pt;margin-top:3.4pt;width:531pt;height:441pt;z-index:251657728">
            <v:textbox style="mso-next-textbox:#_x0000_s1028">
              <w:txbxContent>
                <w:p w:rsidR="00516634" w:rsidRPr="009C28D5" w:rsidRDefault="00516634" w:rsidP="00516634">
                  <w:pPr>
                    <w:rPr>
                      <w:rFonts w:ascii="Arial" w:hAnsi="Arial" w:cs="Arial"/>
                      <w:sz w:val="19"/>
                      <w:szCs w:val="19"/>
                    </w:rPr>
                  </w:pPr>
                  <w:r w:rsidRPr="00740026">
                    <w:rPr>
                      <w:rFonts w:ascii="Arial" w:hAnsi="Arial" w:cs="Arial"/>
                    </w:rPr>
                    <w:t xml:space="preserve">1. </w:t>
                  </w:r>
                  <w:r w:rsidRPr="009C28D5">
                    <w:rPr>
                      <w:rFonts w:ascii="Arial" w:hAnsi="Arial" w:cs="Arial"/>
                      <w:sz w:val="19"/>
                      <w:szCs w:val="19"/>
                    </w:rPr>
                    <w:t>Relax and have FUN! We encourage a PARTY atmosphere. Anyone not having fun will be asked to sit in the hive by themselves.</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2. Each team will consist of three members, including a Captain who is the designated speller. You may register an alternate name in case of illness of a team member. Team members must be 16 years of age or older.</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3. Up to 8 teams will be on stage at a time. This round of competition is referred to as a SWARM. The number of swarms will depend on the number of teams that register.</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 xml:space="preserve">4. The </w:t>
                  </w:r>
                  <w:r w:rsidR="00476957" w:rsidRPr="009C28D5">
                    <w:rPr>
                      <w:rFonts w:ascii="Arial" w:hAnsi="Arial" w:cs="Arial"/>
                      <w:sz w:val="19"/>
                      <w:szCs w:val="19"/>
                    </w:rPr>
                    <w:t>announcer</w:t>
                  </w:r>
                  <w:r w:rsidRPr="009C28D5">
                    <w:rPr>
                      <w:rFonts w:ascii="Arial" w:hAnsi="Arial" w:cs="Arial"/>
                      <w:sz w:val="19"/>
                      <w:szCs w:val="19"/>
                    </w:rPr>
                    <w:t xml:space="preserve"> will pronounce the word, give the definition of the word, use it in a sentence and pronounce the word one additional time only. At that point the timer starts. </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 xml:space="preserve">5. Team members on stage will have </w:t>
                  </w:r>
                  <w:r w:rsidR="003C0359" w:rsidRPr="009C28D5">
                    <w:rPr>
                      <w:rFonts w:ascii="Arial" w:hAnsi="Arial" w:cs="Arial"/>
                      <w:sz w:val="19"/>
                      <w:szCs w:val="19"/>
                    </w:rPr>
                    <w:t>2</w:t>
                  </w:r>
                  <w:r w:rsidR="00C54968" w:rsidRPr="009C28D5">
                    <w:rPr>
                      <w:rFonts w:ascii="Arial" w:hAnsi="Arial" w:cs="Arial"/>
                      <w:sz w:val="19"/>
                      <w:szCs w:val="19"/>
                    </w:rPr>
                    <w:t>5</w:t>
                  </w:r>
                  <w:r w:rsidRPr="009C28D5">
                    <w:rPr>
                      <w:rFonts w:ascii="Arial" w:hAnsi="Arial" w:cs="Arial"/>
                      <w:sz w:val="19"/>
                      <w:szCs w:val="19"/>
                    </w:rPr>
                    <w:t xml:space="preserve"> seconds to collaborate on the spelling of the word. The Team Captain must </w:t>
                  </w:r>
                  <w:r w:rsidRPr="009C28D5">
                    <w:rPr>
                      <w:rFonts w:ascii="Arial" w:hAnsi="Arial" w:cs="Arial"/>
                      <w:sz w:val="19"/>
                      <w:szCs w:val="19"/>
                      <w:u w:val="single"/>
                    </w:rPr>
                    <w:t>CLEARLY PRINT</w:t>
                  </w:r>
                  <w:r w:rsidRPr="009C28D5">
                    <w:rPr>
                      <w:rFonts w:ascii="Arial" w:hAnsi="Arial" w:cs="Arial"/>
                      <w:sz w:val="19"/>
                      <w:szCs w:val="19"/>
                    </w:rPr>
                    <w:t xml:space="preserve"> the correct spelling of the word on the team whiteboard. Suggestion: The Team Captain should have good handwriting. (Example: If your team is a physician’s practice, probably best not to have the doctor as the captain.) </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6. All teams must immediately stop writing when the timer sounds. Spellers will be eliminated if they continue to write, attempt to change the letters on the board, or attempt to erase the board before the judges give the okay.</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7. Upon missing the spelling of one word in the preliminary swarms, a team is eliminated. As the swarm progresses, any team that misspells a word is eliminated. If all remaining teams misspell the same word, play continues. A swarm is over when all but one team is eliminated.</w:t>
                  </w:r>
                </w:p>
                <w:p w:rsidR="009C28D5" w:rsidRPr="009C28D5" w:rsidRDefault="009C28D5" w:rsidP="00516634">
                  <w:pPr>
                    <w:rPr>
                      <w:rFonts w:ascii="Arial" w:hAnsi="Arial" w:cs="Arial"/>
                      <w:sz w:val="19"/>
                      <w:szCs w:val="19"/>
                    </w:rPr>
                  </w:pPr>
                </w:p>
                <w:p w:rsidR="009C28D5" w:rsidRPr="009C28D5" w:rsidRDefault="009C28D5" w:rsidP="00516634">
                  <w:pPr>
                    <w:rPr>
                      <w:rFonts w:ascii="Arial" w:hAnsi="Arial" w:cs="Arial"/>
                      <w:sz w:val="19"/>
                      <w:szCs w:val="19"/>
                    </w:rPr>
                  </w:pPr>
                  <w:r w:rsidRPr="009C28D5">
                    <w:rPr>
                      <w:rFonts w:ascii="Arial" w:hAnsi="Arial" w:cs="Arial"/>
                      <w:sz w:val="19"/>
                      <w:szCs w:val="19"/>
                    </w:rPr>
                    <w:t>8.  We will use the Merriam Webster's Collegiate Dictionary, 10th edition, 2002 copyright as the final say for any disputes.</w:t>
                  </w:r>
                </w:p>
                <w:p w:rsidR="00516634" w:rsidRPr="009C28D5" w:rsidRDefault="00516634" w:rsidP="00516634">
                  <w:pPr>
                    <w:rPr>
                      <w:rFonts w:ascii="Arial" w:hAnsi="Arial" w:cs="Arial"/>
                      <w:sz w:val="19"/>
                      <w:szCs w:val="19"/>
                    </w:rPr>
                  </w:pPr>
                </w:p>
                <w:p w:rsidR="00516634" w:rsidRPr="009C28D5" w:rsidRDefault="009C28D5" w:rsidP="00516634">
                  <w:pPr>
                    <w:rPr>
                      <w:rFonts w:ascii="Arial" w:hAnsi="Arial" w:cs="Arial"/>
                      <w:sz w:val="19"/>
                      <w:szCs w:val="19"/>
                    </w:rPr>
                  </w:pPr>
                  <w:r w:rsidRPr="009C28D5">
                    <w:rPr>
                      <w:rFonts w:ascii="Arial" w:hAnsi="Arial" w:cs="Arial"/>
                      <w:sz w:val="19"/>
                      <w:szCs w:val="19"/>
                    </w:rPr>
                    <w:t>9</w:t>
                  </w:r>
                  <w:r w:rsidR="00516634" w:rsidRPr="009C28D5">
                    <w:rPr>
                      <w:rFonts w:ascii="Arial" w:hAnsi="Arial" w:cs="Arial"/>
                      <w:sz w:val="19"/>
                      <w:szCs w:val="19"/>
                    </w:rPr>
                    <w:t>. Eliminated teams must return to the audience to cheer on the remaining competitors. Any team that buzzes out early will not receive their cool complimentary gifts. This would be a good time to enjoy a refreshment in the lobby.</w:t>
                  </w:r>
                </w:p>
                <w:p w:rsidR="00516634" w:rsidRPr="009C28D5" w:rsidRDefault="00516634" w:rsidP="00516634">
                  <w:pPr>
                    <w:rPr>
                      <w:rFonts w:ascii="Arial" w:hAnsi="Arial" w:cs="Arial"/>
                      <w:sz w:val="19"/>
                      <w:szCs w:val="19"/>
                    </w:rPr>
                  </w:pPr>
                </w:p>
                <w:p w:rsidR="00516634" w:rsidRPr="009C28D5" w:rsidRDefault="009C28D5" w:rsidP="00516634">
                  <w:pPr>
                    <w:rPr>
                      <w:rFonts w:ascii="Arial" w:hAnsi="Arial" w:cs="Arial"/>
                      <w:sz w:val="19"/>
                      <w:szCs w:val="19"/>
                    </w:rPr>
                  </w:pPr>
                  <w:r w:rsidRPr="009C28D5">
                    <w:rPr>
                      <w:rFonts w:ascii="Arial" w:hAnsi="Arial" w:cs="Arial"/>
                      <w:sz w:val="19"/>
                      <w:szCs w:val="19"/>
                    </w:rPr>
                    <w:t>10</w:t>
                  </w:r>
                  <w:r w:rsidR="00516634" w:rsidRPr="009C28D5">
                    <w:rPr>
                      <w:rFonts w:ascii="Arial" w:hAnsi="Arial" w:cs="Arial"/>
                      <w:sz w:val="19"/>
                      <w:szCs w:val="19"/>
                    </w:rPr>
                    <w:t>. The winner of each swarm shall compete in the Championship Swarm, and the same rules apply. The winning team receives the “Best of Hive” trophy.</w:t>
                  </w:r>
                </w:p>
                <w:p w:rsidR="00516634" w:rsidRPr="009C28D5" w:rsidRDefault="00516634" w:rsidP="00516634">
                  <w:pPr>
                    <w:rPr>
                      <w:rFonts w:ascii="Arial" w:hAnsi="Arial" w:cs="Arial"/>
                      <w:sz w:val="19"/>
                      <w:szCs w:val="19"/>
                    </w:rPr>
                  </w:pPr>
                </w:p>
                <w:p w:rsidR="00516634" w:rsidRPr="009C28D5" w:rsidRDefault="009C28D5" w:rsidP="00516634">
                  <w:pPr>
                    <w:rPr>
                      <w:rFonts w:ascii="Arial" w:hAnsi="Arial" w:cs="Arial"/>
                      <w:sz w:val="19"/>
                      <w:szCs w:val="19"/>
                    </w:rPr>
                  </w:pPr>
                  <w:r w:rsidRPr="009C28D5">
                    <w:rPr>
                      <w:rFonts w:ascii="Arial" w:hAnsi="Arial" w:cs="Arial"/>
                      <w:sz w:val="19"/>
                      <w:szCs w:val="19"/>
                    </w:rPr>
                    <w:t>11</w:t>
                  </w:r>
                  <w:r w:rsidR="00516634" w:rsidRPr="009C28D5">
                    <w:rPr>
                      <w:rFonts w:ascii="Arial" w:hAnsi="Arial" w:cs="Arial"/>
                      <w:sz w:val="19"/>
                      <w:szCs w:val="19"/>
                    </w:rPr>
                    <w:t xml:space="preserve">. The judges will make the final decision on all questions, including disputes, interpretation of rules, time, and any other issue. Honey Bee Court rulings are final. There will be no appeals. </w:t>
                  </w:r>
                </w:p>
                <w:p w:rsidR="00516634" w:rsidRPr="009C28D5" w:rsidRDefault="00516634" w:rsidP="00516634">
                  <w:pPr>
                    <w:rPr>
                      <w:rFonts w:ascii="Arial" w:hAnsi="Arial" w:cs="Arial"/>
                      <w:sz w:val="19"/>
                      <w:szCs w:val="19"/>
                    </w:rPr>
                  </w:pPr>
                </w:p>
                <w:p w:rsidR="00516634" w:rsidRPr="009C28D5" w:rsidRDefault="00516634" w:rsidP="00516634">
                  <w:pPr>
                    <w:rPr>
                      <w:rFonts w:ascii="Arial" w:hAnsi="Arial" w:cs="Arial"/>
                      <w:sz w:val="19"/>
                      <w:szCs w:val="19"/>
                    </w:rPr>
                  </w:pPr>
                  <w:r w:rsidRPr="009C28D5">
                    <w:rPr>
                      <w:rFonts w:ascii="Arial" w:hAnsi="Arial" w:cs="Arial"/>
                      <w:sz w:val="19"/>
                      <w:szCs w:val="19"/>
                    </w:rPr>
                    <w:t>1</w:t>
                  </w:r>
                  <w:r w:rsidR="009C28D5" w:rsidRPr="009C28D5">
                    <w:rPr>
                      <w:rFonts w:ascii="Arial" w:hAnsi="Arial" w:cs="Arial"/>
                      <w:sz w:val="19"/>
                      <w:szCs w:val="19"/>
                    </w:rPr>
                    <w:t>2</w:t>
                  </w:r>
                  <w:r w:rsidR="00302480">
                    <w:rPr>
                      <w:rFonts w:ascii="Arial" w:hAnsi="Arial" w:cs="Arial"/>
                      <w:sz w:val="19"/>
                      <w:szCs w:val="19"/>
                    </w:rPr>
                    <w:t xml:space="preserve">. </w:t>
                  </w:r>
                  <w:r w:rsidRPr="009C28D5">
                    <w:rPr>
                      <w:rFonts w:ascii="Arial" w:hAnsi="Arial" w:cs="Arial"/>
                      <w:sz w:val="19"/>
                      <w:szCs w:val="19"/>
                    </w:rPr>
                    <w:t xml:space="preserve">Teams are expected to arrive at </w:t>
                  </w:r>
                  <w:r w:rsidR="00F23431" w:rsidRPr="009C28D5">
                    <w:rPr>
                      <w:rFonts w:ascii="Arial" w:hAnsi="Arial" w:cs="Arial"/>
                      <w:sz w:val="19"/>
                      <w:szCs w:val="19"/>
                      <w:highlight w:val="yellow"/>
                    </w:rPr>
                    <w:t>Moran Middle School</w:t>
                  </w:r>
                  <w:r w:rsidRPr="009C28D5">
                    <w:rPr>
                      <w:rFonts w:ascii="Arial" w:hAnsi="Arial" w:cs="Arial"/>
                      <w:sz w:val="19"/>
                      <w:szCs w:val="19"/>
                      <w:highlight w:val="yellow"/>
                    </w:rPr>
                    <w:t>, 14</w:t>
                  </w:r>
                  <w:r w:rsidR="00F23431" w:rsidRPr="009C28D5">
                    <w:rPr>
                      <w:rFonts w:ascii="Arial" w:hAnsi="Arial" w:cs="Arial"/>
                      <w:sz w:val="19"/>
                      <w:szCs w:val="19"/>
                      <w:highlight w:val="yellow"/>
                    </w:rPr>
                    <w:t>1</w:t>
                  </w:r>
                  <w:r w:rsidRPr="009C28D5">
                    <w:rPr>
                      <w:rFonts w:ascii="Arial" w:hAnsi="Arial" w:cs="Arial"/>
                      <w:sz w:val="19"/>
                      <w:szCs w:val="19"/>
                      <w:highlight w:val="yellow"/>
                    </w:rPr>
                    <w:t xml:space="preserve"> Hope Hill Rd</w:t>
                  </w:r>
                  <w:r w:rsidRPr="009C28D5">
                    <w:rPr>
                      <w:rFonts w:ascii="Arial" w:hAnsi="Arial" w:cs="Arial"/>
                      <w:sz w:val="19"/>
                      <w:szCs w:val="19"/>
                    </w:rPr>
                    <w:t xml:space="preserve">., </w:t>
                  </w:r>
                  <w:proofErr w:type="gramStart"/>
                  <w:r w:rsidRPr="009C28D5">
                    <w:rPr>
                      <w:rFonts w:ascii="Arial" w:hAnsi="Arial" w:cs="Arial"/>
                      <w:sz w:val="19"/>
                      <w:szCs w:val="19"/>
                    </w:rPr>
                    <w:t>Wallingford</w:t>
                  </w:r>
                  <w:proofErr w:type="gramEnd"/>
                  <w:r w:rsidRPr="009C28D5">
                    <w:rPr>
                      <w:rFonts w:ascii="Arial" w:hAnsi="Arial" w:cs="Arial"/>
                      <w:sz w:val="19"/>
                      <w:szCs w:val="19"/>
                    </w:rPr>
                    <w:t xml:space="preserve"> CT at 6:00pm</w:t>
                  </w:r>
                  <w:r w:rsidR="00302480">
                    <w:rPr>
                      <w:rFonts w:ascii="Arial" w:hAnsi="Arial" w:cs="Arial"/>
                      <w:sz w:val="19"/>
                      <w:szCs w:val="19"/>
                    </w:rPr>
                    <w:t xml:space="preserve"> on the day of the event</w:t>
                  </w:r>
                  <w:r w:rsidRPr="009C28D5">
                    <w:rPr>
                      <w:rFonts w:ascii="Arial" w:hAnsi="Arial" w:cs="Arial"/>
                      <w:sz w:val="19"/>
                      <w:szCs w:val="19"/>
                    </w:rPr>
                    <w:t xml:space="preserve"> for registration and review of rules and procedures. </w:t>
                  </w:r>
                  <w:bookmarkStart w:id="0" w:name="_GoBack"/>
                  <w:bookmarkEnd w:id="0"/>
                </w:p>
              </w:txbxContent>
            </v:textbox>
          </v:shape>
        </w:pict>
      </w:r>
    </w:p>
    <w:p w:rsidR="00516634" w:rsidRDefault="00516634"/>
    <w:p w:rsidR="00BE6267" w:rsidRDefault="00BE6267"/>
    <w:sectPr w:rsidR="00BE6267" w:rsidSect="00516634">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jWwtDQyMDAyMjU1MjdX0lEKTi0uzszPAykwrAUAlyFJtywAAAA="/>
  </w:docVars>
  <w:rsids>
    <w:rsidRoot w:val="00BE6267"/>
    <w:rsid w:val="000C7A6E"/>
    <w:rsid w:val="002010A1"/>
    <w:rsid w:val="002070A1"/>
    <w:rsid w:val="00302480"/>
    <w:rsid w:val="0038123C"/>
    <w:rsid w:val="003C0359"/>
    <w:rsid w:val="00431F7E"/>
    <w:rsid w:val="00476957"/>
    <w:rsid w:val="0051259B"/>
    <w:rsid w:val="00516634"/>
    <w:rsid w:val="00581FED"/>
    <w:rsid w:val="00587119"/>
    <w:rsid w:val="005D0BAF"/>
    <w:rsid w:val="006644BF"/>
    <w:rsid w:val="007466CC"/>
    <w:rsid w:val="00754983"/>
    <w:rsid w:val="0076560E"/>
    <w:rsid w:val="00796B3A"/>
    <w:rsid w:val="00826FA7"/>
    <w:rsid w:val="00855CC9"/>
    <w:rsid w:val="008A4F78"/>
    <w:rsid w:val="009552DA"/>
    <w:rsid w:val="009C28D5"/>
    <w:rsid w:val="00A94A5A"/>
    <w:rsid w:val="00A969F7"/>
    <w:rsid w:val="00BE236E"/>
    <w:rsid w:val="00BE6267"/>
    <w:rsid w:val="00C53756"/>
    <w:rsid w:val="00C54968"/>
    <w:rsid w:val="00C76FF6"/>
    <w:rsid w:val="00E72BB5"/>
    <w:rsid w:val="00E819F4"/>
    <w:rsid w:val="00F23431"/>
    <w:rsid w:val="00F63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2E2E300-8905-4435-97BE-E850A948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267"/>
    <w:rPr>
      <w:color w:val="000000"/>
      <w:kern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9552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lpstr>
    </vt:vector>
  </TitlesOfParts>
  <Company>People's Bank</Company>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avid baker</dc:creator>
  <cp:keywords/>
  <cp:lastModifiedBy>Doug Papallo</cp:lastModifiedBy>
  <cp:revision>2</cp:revision>
  <cp:lastPrinted>2013-11-14T22:10:00Z</cp:lastPrinted>
  <dcterms:created xsi:type="dcterms:W3CDTF">2018-01-04T04:58:00Z</dcterms:created>
  <dcterms:modified xsi:type="dcterms:W3CDTF">2018-01-0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